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ew</w:t>
      </w:r>
      <w:r>
        <w:t xml:space="preserve"> </w:t>
      </w:r>
      <w:r>
        <w:t xml:space="preserve">Delhi</w:t>
      </w:r>
    </w:p>
    <w:bookmarkStart w:id="20" w:name="economist-internship-application-letter"/>
    <w:p>
      <w:pPr>
        <w:pStyle w:val="Heading1"/>
      </w:pPr>
      <w:r>
        <w:t xml:space="preserve">ECONOMIST INTERNSHIP APPLICATION LETTER</w:t>
      </w:r>
    </w:p>
    <w:bookmarkEnd w:id="20"/>
    <w:p>
      <w:pPr>
        <w:pStyle w:val="FirstParagraph"/>
      </w:pPr>
      <w:r>
        <w:t xml:space="preserve">[Your Full Name]</w:t>
      </w:r>
    </w:p>
    <w:p>
      <w:pPr>
        <w:pStyle w:val="BodyText"/>
      </w:pPr>
      <w:r>
        <w:t xml:space="preserve">[Your Address]</w:t>
      </w:r>
    </w:p>
    <w:p>
      <w:pPr>
        <w:pStyle w:val="BodyText"/>
      </w:pPr>
      <w:r>
        <w:t xml:space="preserve">Delhi, India 110001</w:t>
      </w:r>
    </w:p>
    <w:p>
      <w:pPr>
        <w:pStyle w:val="BodyText"/>
      </w:pPr>
      <w:r>
        <w:t xml:space="preserve">Email: your.email@example.com | Phone: +91 XXXXXXXXXX</w:t>
      </w:r>
    </w:p>
    <w:p>
      <w:pPr>
        <w:pStyle w:val="BodyText"/>
      </w:pPr>
      <w:r>
        <w:t xml:space="preserve">Date: October 26, 2023</w:t>
      </w:r>
    </w:p>
    <w:p>
      <w:pPr>
        <w:pStyle w:val="BodyText"/>
      </w:pPr>
      <w:r>
        <w:t xml:space="preserve">Human Resources Department</w:t>
      </w:r>
    </w:p>
    <w:p>
      <w:pPr>
        <w:pStyle w:val="BodyText"/>
      </w:pPr>
      <w:r>
        <w:t xml:space="preserve">National Institute of Public Finance and Policy (NIPFP)</w:t>
      </w:r>
    </w:p>
    <w:p>
      <w:pPr>
        <w:pStyle w:val="BodyText"/>
      </w:pPr>
      <w:r>
        <w:t xml:space="preserve">New Delhi, India 110001</w:t>
      </w:r>
    </w:p>
    <w:bookmarkStart w:id="21" w:name="X585c49b8a45fc1586239d09d6ec4460234cfb44"/>
    <w:p>
      <w:pPr>
        <w:pStyle w:val="Heading2"/>
      </w:pPr>
      <w:r>
        <w:t xml:space="preserve">Subject: Internship Application for Economist Position in New Delhi</w:t>
      </w:r>
    </w:p>
    <w:p>
      <w:pPr>
        <w:pStyle w:val="FirstParagraph"/>
      </w:pPr>
      <w:r>
        <w:t xml:space="preserve">Dear Hiring Committee,</w:t>
      </w:r>
    </w:p>
    <w:p>
      <w:pPr>
        <w:pStyle w:val="BodyText"/>
      </w:pPr>
      <w:r>
        <w:t xml:space="preserve">As a dedicated economics student deeply passionate about India's economic trajectory, I am writing to express my enthusiastic interest in the Economist Internship position at your esteemed institution in New Delhi. This Internship Application Letter serves as my formal submission for consideration, reflecting not merely an academic pursuit but a profound commitment to contributing to the economic development landscape of India New Delhi. Having followed NIPFP's pioneering research on fiscal policy and inclusive growth, I am confident that my analytical skills and dedication align precisely with your organization's mission.</w:t>
      </w:r>
    </w:p>
    <w:p>
      <w:pPr>
        <w:pStyle w:val="BodyText"/>
      </w:pPr>
      <w:r>
        <w:t xml:space="preserve">My academic foundation includes a Bachelor of Economics (Honors) from Delhi University, where I graduated with First Class (78%) while maintaining a consistent 3.9 GPA. My curriculum emphasized quantitative methods, econometrics, and development economics—courses that provided rigorous training in analyzing complex economic data. In my final-year thesis titled "Impact of MSME Policies on Rural Employment in North India," I employed panel data regression to assess how government initiatives influenced job creation across 15 states. This project required me to navigate the National Sample Survey Office (NSSO) datasets and World Bank indicators, culminating in policy recommendations adopted by a local cooperative society. Such experiences have solidified my ability to translate theoretical economics into actionable insights—essential for any Economist role in India New Delhi.</w:t>
      </w:r>
    </w:p>
    <w:p>
      <w:pPr>
        <w:pStyle w:val="BodyText"/>
      </w:pPr>
      <w:r>
        <w:t xml:space="preserve">What distinguishes me as a candidate is my hands-on engagement with India-specific economic challenges. During an internship at the Centre for Policy Research (CPR), I assisted senior Economists in evaluating the effectiveness of Ujjwala Yojana, a flagship energy subsidy program. My task involved compiling data on fuel substitution rates across 50 districts and drafting a comparative analysis of social equity impacts. This exposed me to ground realities—such as how policy design must account for India's heterogeneous socio-economic fabric—and reinforced my belief that evidence-based policymaking is vital for New Delhi's role as India's economic nerve center. I also participated in the International Economic Policy Conference at the Reserve Bank of India (RBI), where I presented a paper on inflation dynamics during monsoon disruptions, further deepening my understanding of macroeconomic interdependencies.</w:t>
      </w:r>
    </w:p>
    <w:p>
      <w:pPr>
        <w:pStyle w:val="BodyText"/>
      </w:pPr>
      <w:r>
        <w:t xml:space="preserve">The NIPFP's work on "India 2047: Long-Term Economic Vision" particularly resonates with me. Having studied India New Delhi’s strategic pivot toward sustainable growth—from the Make in India initiative to climate-smart agriculture—I am eager to contribute to research that shapes national strategy. My proficiency in Stata, R, and Python enables me to process large datasets efficiently, while my fluency in English and Hindi ensures seamless communication with field teams across urban and rural contexts. Crucially, I understand that an Economist intern at NIPFP must not only analyze data but also contextualize it within India's unique political economy. For instance, when examining GST revenue trends in 2023, I considered how informal sector compliance varies by region—a nuance critical for policy relevance.</w:t>
      </w:r>
    </w:p>
    <w:p>
      <w:pPr>
        <w:pStyle w:val="BodyText"/>
      </w:pPr>
      <w:r>
        <w:t xml:space="preserve">Beyond technical skills, I bring a culturally attuned perspective to economic analysis. Growing up in Delhi’s bustling Karol Bagh neighborhood, I witnessed firsthand how microfinance access transformed women-led households into entrepreneurial hubs. This personal lens informs my research approach: I prioritize inclusive metrics over pure GDP growth, recognizing that India's development narrative must center marginalized communities. At NIPFP, I aim to support projects like the "Inclusive Growth Index," ensuring our work reflects the lived experiences of India’s 1.4 billion people—not just statistical aggregates.</w:t>
      </w:r>
    </w:p>
    <w:p>
      <w:pPr>
        <w:pStyle w:val="BodyText"/>
      </w:pPr>
      <w:r>
        <w:t xml:space="preserve">Why New Delhi? As India’s political and economic capital, this city is where policy meets reality. The concentration of institutions like NIPFP, RBI, and NITI Aayog creates an unparalleled ecosystem for learning. I am not merely seeking an internship location but immersing myself in a community where rigorous analysis directly shapes the nation’s future. My goal as a future Economist is to bridge academic research and real-world impact—something I can only achieve through deep engagement with New Delhi's policy corridors.</w:t>
      </w:r>
    </w:p>
    <w:p>
      <w:pPr>
        <w:pStyle w:val="BodyText"/>
      </w:pPr>
      <w:r>
        <w:t xml:space="preserve">I am particularly impressed by NIPFP's recent report on "Digital Transformation in Indian Agriculture," which highlighted data gaps in last-mile connectivity. Having volunteered with a farm-tech startup during my studies, I developed a mobile app prototype for crop advisory services that improved yield estimates by 18% for 500+ smallholders. I would welcome the opportunity to apply similar problem-solving approaches under your mentorship.</w:t>
      </w:r>
    </w:p>
    <w:p>
      <w:pPr>
        <w:pStyle w:val="BodyText"/>
      </w:pPr>
      <w:r>
        <w:t xml:space="preserve">My resume, attached for your review, details additional projects such as a simulation model predicting the macroeconomic effects of demonetization on MSMEs and my role as lead analyst in a university study on urban poverty. I am eager to discuss how my skills in economic modeling, policy analysis, and fieldwork can support NIPFP’s objectives during the upcoming internship cycle.</w:t>
      </w:r>
    </w:p>
    <w:p>
      <w:pPr>
        <w:pStyle w:val="BodyText"/>
      </w:pPr>
      <w:r>
        <w:t xml:space="preserve">Thank you for considering this Internship Application Letter. I have attached my resume and academic transcripts for your detailed review. I am available at your convenience for an interview—my schedule is flexible to accommodate Delhi-based appointments. As an aspiring Economist committed to India’s economic advancement, I am ready to contribute immediately while learning from NIPFP's legacy of excellence in New Delhi.</w:t>
      </w:r>
    </w:p>
    <w:p>
      <w:pPr>
        <w:pStyle w:val="BodyText"/>
      </w:pPr>
      <w:r>
        <w:t xml:space="preserve">Sincerely,</w:t>
      </w:r>
      <w:r>
        <w:br/>
      </w: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Internship Application Letter - New Delhi</dc:title>
  <dc:creator/>
  <dc:language>en</dc:language>
  <cp:keywords/>
  <dcterms:created xsi:type="dcterms:W3CDTF">2026-06-02T16:04:52Z</dcterms:created>
  <dcterms:modified xsi:type="dcterms:W3CDTF">2026-06-02T16:04:52Z</dcterms:modified>
</cp:coreProperties>
</file>

<file path=docProps/custom.xml><?xml version="1.0" encoding="utf-8"?>
<Properties xmlns="http://schemas.openxmlformats.org/officeDocument/2006/custom-properties" xmlns:vt="http://schemas.openxmlformats.org/officeDocument/2006/docPropsVTypes"/>
</file>